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DF15D2" w14:textId="1BE453E6" w:rsidR="001A60CE" w:rsidRDefault="00707D05">
      <w:pPr>
        <w:spacing w:after="160" w:line="259" w:lineRule="auto"/>
        <w:rPr>
          <w:lang w:eastAsia="zh-CN"/>
        </w:rPr>
      </w:pPr>
      <w:r w:rsidRPr="00707D05">
        <w:rPr>
          <w:b/>
          <w:sz w:val="36"/>
          <w:szCs w:val="36"/>
          <w:lang w:eastAsia="zh-CN"/>
        </w:rPr>
        <w:t>Tutor Name</w:t>
      </w:r>
      <w:r>
        <w:rPr>
          <w:lang w:eastAsia="zh-CN"/>
        </w:rPr>
        <w:t>: _____</w:t>
      </w:r>
      <w:r w:rsidR="00D62498">
        <w:rPr>
          <w:lang w:eastAsia="zh-CN"/>
        </w:rPr>
        <w:t>C</w:t>
      </w:r>
      <w:r w:rsidR="00D62498">
        <w:rPr>
          <w:rFonts w:hint="eastAsia"/>
          <w:lang w:eastAsia="zh-CN"/>
        </w:rPr>
        <w:t>huantian</w:t>
      </w:r>
      <w:r w:rsidR="00D62498">
        <w:rPr>
          <w:lang w:eastAsia="zh-CN"/>
        </w:rPr>
        <w:t xml:space="preserve"> L</w:t>
      </w:r>
      <w:r w:rsidR="00D62498">
        <w:rPr>
          <w:rFonts w:hint="eastAsia"/>
          <w:lang w:eastAsia="zh-CN"/>
        </w:rPr>
        <w:t>in</w:t>
      </w:r>
      <w:r>
        <w:rPr>
          <w:lang w:eastAsia="zh-CN"/>
        </w:rPr>
        <w:t>_____________________________________</w:t>
      </w:r>
    </w:p>
    <w:p w14:paraId="0B550A6F" w14:textId="77777777" w:rsidR="001A60CE" w:rsidRDefault="001A60CE" w:rsidP="001A60CE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Tutor Sign-in Sheet</w:t>
      </w:r>
    </w:p>
    <w:p w14:paraId="587E0297" w14:textId="26848ABA" w:rsidR="001A60CE" w:rsidRDefault="001A60CE" w:rsidP="001A60CE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Week</w:t>
      </w:r>
      <w:r w:rsidR="00707D05">
        <w:rPr>
          <w:rFonts w:ascii="Times New Roman" w:hAnsi="Times New Roman" w:cs="Times New Roman"/>
          <w:b/>
          <w:sz w:val="36"/>
          <w:szCs w:val="36"/>
        </w:rPr>
        <w:t xml:space="preserve"> of</w:t>
      </w:r>
      <w:r>
        <w:rPr>
          <w:rFonts w:ascii="Times New Roman" w:hAnsi="Times New Roman" w:cs="Times New Roman"/>
          <w:b/>
          <w:sz w:val="36"/>
          <w:szCs w:val="36"/>
        </w:rPr>
        <w:t xml:space="preserve">: </w:t>
      </w:r>
      <w:r w:rsidR="00707D05">
        <w:rPr>
          <w:rFonts w:ascii="Times New Roman" w:hAnsi="Times New Roman" w:cs="Times New Roman"/>
          <w:b/>
          <w:sz w:val="36"/>
          <w:szCs w:val="36"/>
        </w:rPr>
        <w:t>_____________</w:t>
      </w:r>
    </w:p>
    <w:p w14:paraId="75363285" w14:textId="1A424BB6" w:rsidR="001A60CE" w:rsidRPr="00B77453" w:rsidRDefault="001A60CE" w:rsidP="001A60CE">
      <w:pPr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Please add the name of the student(s) you have tutored</w:t>
      </w:r>
      <w:r w:rsidR="002127D5">
        <w:rPr>
          <w:rFonts w:ascii="Times New Roman" w:hAnsi="Times New Roman" w:cs="Times New Roman"/>
          <w:b/>
          <w:sz w:val="36"/>
          <w:szCs w:val="36"/>
        </w:rPr>
        <w:t xml:space="preserve"> with course(s) listed</w:t>
      </w:r>
      <w:r>
        <w:rPr>
          <w:rFonts w:ascii="Times New Roman" w:hAnsi="Times New Roman" w:cs="Times New Roman"/>
          <w:b/>
          <w:sz w:val="36"/>
          <w:szCs w:val="36"/>
        </w:rPr>
        <w:t>.</w:t>
      </w:r>
    </w:p>
    <w:p w14:paraId="3B3D0616" w14:textId="77777777" w:rsidR="001A60CE" w:rsidRDefault="001A60CE" w:rsidP="001A60CE">
      <w:pPr>
        <w:rPr>
          <w:rFonts w:ascii="Times New Roman" w:hAnsi="Times New Roman" w:cs="Times New Roman"/>
          <w:sz w:val="28"/>
          <w:szCs w:val="28"/>
        </w:rPr>
      </w:pPr>
    </w:p>
    <w:tbl>
      <w:tblPr>
        <w:tblStyle w:val="TableGrid"/>
        <w:tblW w:w="13590" w:type="dxa"/>
        <w:tblInd w:w="-210" w:type="dxa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  <w:insideH w:val="single" w:sz="24" w:space="0" w:color="auto"/>
          <w:insideV w:val="single" w:sz="24" w:space="0" w:color="auto"/>
        </w:tblBorders>
        <w:tblLook w:val="04A0" w:firstRow="1" w:lastRow="0" w:firstColumn="1" w:lastColumn="0" w:noHBand="0" w:noVBand="1"/>
      </w:tblPr>
      <w:tblGrid>
        <w:gridCol w:w="1800"/>
        <w:gridCol w:w="1965"/>
        <w:gridCol w:w="1965"/>
        <w:gridCol w:w="1965"/>
        <w:gridCol w:w="1965"/>
        <w:gridCol w:w="1965"/>
        <w:gridCol w:w="1965"/>
      </w:tblGrid>
      <w:tr w:rsidR="000417AF" w:rsidRPr="00B77453" w14:paraId="5695BB3F" w14:textId="0CC47253" w:rsidTr="000417AF">
        <w:tc>
          <w:tcPr>
            <w:tcW w:w="1800" w:type="dxa"/>
            <w:shd w:val="clear" w:color="auto" w:fill="BDD6EE" w:themeFill="accent1" w:themeFillTint="66"/>
          </w:tcPr>
          <w:p w14:paraId="2F1F57E1" w14:textId="77777777" w:rsidR="000417AF" w:rsidRPr="00B77453" w:rsidRDefault="000417AF" w:rsidP="000417AF">
            <w:pPr>
              <w:jc w:val="center"/>
              <w:rPr>
                <w:b/>
                <w:sz w:val="28"/>
                <w:szCs w:val="28"/>
              </w:rPr>
            </w:pPr>
            <w:r w:rsidRPr="00B77453">
              <w:rPr>
                <w:b/>
                <w:sz w:val="28"/>
                <w:szCs w:val="28"/>
              </w:rPr>
              <w:t>TIME</w:t>
            </w:r>
          </w:p>
        </w:tc>
        <w:tc>
          <w:tcPr>
            <w:tcW w:w="1965" w:type="dxa"/>
            <w:shd w:val="clear" w:color="auto" w:fill="BDD6EE" w:themeFill="accent1" w:themeFillTint="66"/>
          </w:tcPr>
          <w:p w14:paraId="607B1D11" w14:textId="77777777" w:rsidR="000417AF" w:rsidRPr="00B77453" w:rsidRDefault="000417AF" w:rsidP="000417AF">
            <w:pPr>
              <w:jc w:val="center"/>
              <w:rPr>
                <w:b/>
                <w:sz w:val="28"/>
                <w:szCs w:val="28"/>
              </w:rPr>
            </w:pPr>
            <w:r w:rsidRPr="00B77453">
              <w:rPr>
                <w:b/>
                <w:sz w:val="28"/>
                <w:szCs w:val="28"/>
              </w:rPr>
              <w:t>MONDAY</w:t>
            </w:r>
            <w:r>
              <w:rPr>
                <w:b/>
                <w:sz w:val="28"/>
                <w:szCs w:val="28"/>
              </w:rPr>
              <w:t xml:space="preserve"> </w:t>
            </w:r>
          </w:p>
        </w:tc>
        <w:tc>
          <w:tcPr>
            <w:tcW w:w="1965" w:type="dxa"/>
            <w:shd w:val="clear" w:color="auto" w:fill="BDD6EE" w:themeFill="accent1" w:themeFillTint="66"/>
          </w:tcPr>
          <w:p w14:paraId="6E16F635" w14:textId="5F5A4A4F" w:rsidR="000417AF" w:rsidRPr="00B77453" w:rsidRDefault="000417AF" w:rsidP="000417AF">
            <w:pPr>
              <w:jc w:val="center"/>
              <w:rPr>
                <w:b/>
                <w:sz w:val="28"/>
                <w:szCs w:val="28"/>
              </w:rPr>
            </w:pPr>
            <w:r w:rsidRPr="00B77453">
              <w:rPr>
                <w:b/>
                <w:sz w:val="28"/>
                <w:szCs w:val="28"/>
              </w:rPr>
              <w:t>TUESDAY</w:t>
            </w:r>
          </w:p>
        </w:tc>
        <w:tc>
          <w:tcPr>
            <w:tcW w:w="1965" w:type="dxa"/>
            <w:shd w:val="clear" w:color="auto" w:fill="BDD6EE" w:themeFill="accent1" w:themeFillTint="66"/>
          </w:tcPr>
          <w:p w14:paraId="01F031B7" w14:textId="77777777" w:rsidR="000417AF" w:rsidRPr="00B77453" w:rsidRDefault="000417AF" w:rsidP="000417AF">
            <w:pPr>
              <w:jc w:val="center"/>
              <w:rPr>
                <w:b/>
                <w:sz w:val="28"/>
                <w:szCs w:val="28"/>
              </w:rPr>
            </w:pPr>
            <w:r w:rsidRPr="00B77453">
              <w:rPr>
                <w:b/>
                <w:sz w:val="28"/>
                <w:szCs w:val="28"/>
              </w:rPr>
              <w:t>WEDNESDAY</w:t>
            </w:r>
          </w:p>
        </w:tc>
        <w:tc>
          <w:tcPr>
            <w:tcW w:w="1965" w:type="dxa"/>
            <w:shd w:val="clear" w:color="auto" w:fill="BDD6EE" w:themeFill="accent1" w:themeFillTint="66"/>
          </w:tcPr>
          <w:p w14:paraId="76AFE0AA" w14:textId="77777777" w:rsidR="000417AF" w:rsidRPr="00B77453" w:rsidRDefault="000417AF" w:rsidP="000417AF">
            <w:pPr>
              <w:jc w:val="center"/>
              <w:rPr>
                <w:b/>
                <w:sz w:val="28"/>
                <w:szCs w:val="28"/>
              </w:rPr>
            </w:pPr>
            <w:r w:rsidRPr="00B77453">
              <w:rPr>
                <w:b/>
                <w:sz w:val="28"/>
                <w:szCs w:val="28"/>
              </w:rPr>
              <w:t>THURSDAY</w:t>
            </w:r>
          </w:p>
        </w:tc>
        <w:tc>
          <w:tcPr>
            <w:tcW w:w="1965" w:type="dxa"/>
            <w:shd w:val="clear" w:color="auto" w:fill="BDD6EE" w:themeFill="accent1" w:themeFillTint="66"/>
          </w:tcPr>
          <w:p w14:paraId="544AD9E3" w14:textId="77777777" w:rsidR="000417AF" w:rsidRPr="00B77453" w:rsidRDefault="000417AF" w:rsidP="000417AF">
            <w:pPr>
              <w:jc w:val="center"/>
              <w:rPr>
                <w:b/>
                <w:sz w:val="28"/>
                <w:szCs w:val="28"/>
              </w:rPr>
            </w:pPr>
            <w:r w:rsidRPr="00B77453">
              <w:rPr>
                <w:b/>
                <w:sz w:val="28"/>
                <w:szCs w:val="28"/>
              </w:rPr>
              <w:t>FRIDAY</w:t>
            </w:r>
          </w:p>
        </w:tc>
        <w:tc>
          <w:tcPr>
            <w:tcW w:w="1965" w:type="dxa"/>
            <w:shd w:val="clear" w:color="auto" w:fill="BDD6EE" w:themeFill="accent1" w:themeFillTint="66"/>
          </w:tcPr>
          <w:p w14:paraId="67628F0D" w14:textId="14F48BD2" w:rsidR="000417AF" w:rsidRPr="00B77453" w:rsidRDefault="000417AF" w:rsidP="000417AF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SATURDAY</w:t>
            </w:r>
          </w:p>
        </w:tc>
      </w:tr>
      <w:tr w:rsidR="000417AF" w:rsidRPr="00E42769" w14:paraId="3D89DC28" w14:textId="4B16C8B4" w:rsidTr="000417AF">
        <w:tc>
          <w:tcPr>
            <w:tcW w:w="1800" w:type="dxa"/>
            <w:shd w:val="clear" w:color="auto" w:fill="BDD6EE" w:themeFill="accent1" w:themeFillTint="66"/>
          </w:tcPr>
          <w:p w14:paraId="493D3B4D" w14:textId="77777777" w:rsidR="000417AF" w:rsidRDefault="000417AF" w:rsidP="000417AF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proofErr w:type="gramStart"/>
            <w:r w:rsidRPr="00E42769">
              <w:rPr>
                <w:rFonts w:ascii="Times New Roman" w:hAnsi="Times New Roman" w:cs="Times New Roman"/>
                <w:b/>
                <w:sz w:val="28"/>
                <w:szCs w:val="28"/>
              </w:rPr>
              <w:t>9:00  -</w:t>
            </w:r>
            <w:proofErr w:type="gramEnd"/>
            <w:r w:rsidRPr="00E42769">
              <w:rPr>
                <w:rFonts w:ascii="Times New Roman" w:hAnsi="Times New Roman" w:cs="Times New Roman"/>
                <w:b/>
                <w:sz w:val="28"/>
                <w:szCs w:val="28"/>
              </w:rPr>
              <w:t>10:00</w:t>
            </w:r>
          </w:p>
          <w:p w14:paraId="4D18C387" w14:textId="77777777" w:rsidR="000417AF" w:rsidRPr="00E42769" w:rsidRDefault="000417AF" w:rsidP="000417AF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1965" w:type="dxa"/>
          </w:tcPr>
          <w:p w14:paraId="2B09407E" w14:textId="77777777" w:rsidR="000417AF" w:rsidRPr="00E42769" w:rsidRDefault="000417AF" w:rsidP="000417A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1CFBF04D" w14:textId="77777777" w:rsidR="000417AF" w:rsidRPr="00E42769" w:rsidRDefault="000417AF" w:rsidP="000417A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083E7B3D" w14:textId="77777777" w:rsidR="000417AF" w:rsidRPr="00E42769" w:rsidRDefault="000417AF" w:rsidP="000417A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600A8EA7" w14:textId="77777777" w:rsidR="000417AF" w:rsidRPr="00E42769" w:rsidRDefault="000417AF" w:rsidP="000417A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100F7F0D" w14:textId="77777777" w:rsidR="000417AF" w:rsidRPr="00E42769" w:rsidRDefault="000417AF" w:rsidP="000417A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441E7935" w14:textId="77777777" w:rsidR="000417AF" w:rsidRPr="00E42769" w:rsidRDefault="000417AF" w:rsidP="000417A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3215FD" w:rsidRPr="00E42769" w14:paraId="2E6CCD88" w14:textId="601CBB98" w:rsidTr="000417AF">
        <w:tc>
          <w:tcPr>
            <w:tcW w:w="1800" w:type="dxa"/>
            <w:shd w:val="clear" w:color="auto" w:fill="BDD6EE" w:themeFill="accent1" w:themeFillTint="66"/>
          </w:tcPr>
          <w:p w14:paraId="6CCFBA7A" w14:textId="77777777" w:rsidR="003215FD" w:rsidRDefault="003215FD" w:rsidP="003215F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E42769">
              <w:rPr>
                <w:rFonts w:ascii="Times New Roman" w:hAnsi="Times New Roman" w:cs="Times New Roman"/>
                <w:b/>
                <w:sz w:val="28"/>
                <w:szCs w:val="28"/>
              </w:rPr>
              <w:t>10:00 -11:00</w:t>
            </w:r>
          </w:p>
          <w:p w14:paraId="7831D340" w14:textId="77777777" w:rsidR="003215FD" w:rsidRPr="00E42769" w:rsidRDefault="003215FD" w:rsidP="003215F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1965" w:type="dxa"/>
          </w:tcPr>
          <w:p w14:paraId="2A82450C" w14:textId="77777777" w:rsidR="003215FD" w:rsidRPr="00E42769" w:rsidRDefault="003215FD" w:rsidP="003215F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629FAE81" w14:textId="77777777" w:rsidR="003215FD" w:rsidRPr="00E42769" w:rsidRDefault="003215FD" w:rsidP="003215F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22F68034" w14:textId="77777777" w:rsidR="003215FD" w:rsidRPr="00E42769" w:rsidRDefault="003215FD" w:rsidP="003215F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65A10F99" w14:textId="72EC03CD" w:rsidR="003215FD" w:rsidRPr="00E42769" w:rsidRDefault="003215FD" w:rsidP="003215F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6EE05013" w14:textId="165917A0" w:rsidR="003215FD" w:rsidRPr="00475798" w:rsidRDefault="003215FD" w:rsidP="003215F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4955B226" w14:textId="77777777" w:rsidR="003215FD" w:rsidRPr="00E42769" w:rsidRDefault="003215FD" w:rsidP="003215F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3215FD" w:rsidRPr="00E42769" w14:paraId="1A207DBB" w14:textId="77A04646" w:rsidTr="003215FD">
        <w:trPr>
          <w:trHeight w:val="20"/>
        </w:trPr>
        <w:tc>
          <w:tcPr>
            <w:tcW w:w="1800" w:type="dxa"/>
            <w:shd w:val="clear" w:color="auto" w:fill="BDD6EE" w:themeFill="accent1" w:themeFillTint="66"/>
          </w:tcPr>
          <w:p w14:paraId="1F15B226" w14:textId="77777777" w:rsidR="003215FD" w:rsidRDefault="003215FD" w:rsidP="003215F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E42769">
              <w:rPr>
                <w:rFonts w:ascii="Times New Roman" w:hAnsi="Times New Roman" w:cs="Times New Roman"/>
                <w:b/>
                <w:sz w:val="28"/>
                <w:szCs w:val="28"/>
              </w:rPr>
              <w:t>11:00-12:00</w:t>
            </w:r>
          </w:p>
          <w:p w14:paraId="1E602A2F" w14:textId="77777777" w:rsidR="003215FD" w:rsidRPr="00E42769" w:rsidRDefault="003215FD" w:rsidP="003215F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1965" w:type="dxa"/>
          </w:tcPr>
          <w:p w14:paraId="6A3F0066" w14:textId="77777777" w:rsidR="003215FD" w:rsidRPr="00E42769" w:rsidRDefault="003215FD" w:rsidP="003215F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0DFF3328" w14:textId="77777777" w:rsidR="003215FD" w:rsidRPr="00E42769" w:rsidRDefault="003215FD" w:rsidP="003215F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125A40CD" w14:textId="77777777" w:rsidR="003215FD" w:rsidRPr="00E42769" w:rsidRDefault="003215FD" w:rsidP="003215F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2B74C5F3" w14:textId="2ECC86F0" w:rsidR="003215FD" w:rsidRPr="00E42769" w:rsidRDefault="003215FD" w:rsidP="003215F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39DACE13" w14:textId="635AD5E4" w:rsidR="003215FD" w:rsidRPr="00475798" w:rsidRDefault="003215FD" w:rsidP="003215F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5AB4EFE7" w14:textId="77777777" w:rsidR="003215FD" w:rsidRPr="00E42769" w:rsidRDefault="003215FD" w:rsidP="003215F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75798" w:rsidRPr="00E42769" w14:paraId="760205AB" w14:textId="6A645026" w:rsidTr="000417AF">
        <w:tc>
          <w:tcPr>
            <w:tcW w:w="1800" w:type="dxa"/>
            <w:shd w:val="clear" w:color="auto" w:fill="BDD6EE" w:themeFill="accent1" w:themeFillTint="66"/>
          </w:tcPr>
          <w:p w14:paraId="6B8425B4" w14:textId="77777777" w:rsidR="00475798" w:rsidRDefault="00475798" w:rsidP="00475798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E42769">
              <w:rPr>
                <w:rFonts w:ascii="Times New Roman" w:hAnsi="Times New Roman" w:cs="Times New Roman"/>
                <w:b/>
                <w:sz w:val="28"/>
                <w:szCs w:val="28"/>
              </w:rPr>
              <w:t>12:00-1:00</w:t>
            </w:r>
          </w:p>
          <w:p w14:paraId="47A76220" w14:textId="77777777" w:rsidR="00475798" w:rsidRPr="00E42769" w:rsidRDefault="00475798" w:rsidP="00475798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1965" w:type="dxa"/>
          </w:tcPr>
          <w:p w14:paraId="7B6C49A7" w14:textId="77777777" w:rsidR="00475798" w:rsidRPr="00E42769" w:rsidRDefault="00475798" w:rsidP="0047579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04527851" w14:textId="77777777" w:rsidR="00475798" w:rsidRPr="00E42769" w:rsidRDefault="00475798" w:rsidP="0047579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6ADE7D96" w14:textId="77777777" w:rsidR="00475798" w:rsidRPr="00E42769" w:rsidRDefault="00475798" w:rsidP="0047579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7484CC3D" w14:textId="6F144696" w:rsidR="00475798" w:rsidRPr="00E42769" w:rsidRDefault="00475798" w:rsidP="0047579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259C3DF7" w14:textId="7761695F" w:rsidR="00475798" w:rsidRPr="00E42769" w:rsidRDefault="00475798" w:rsidP="0047579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2563BCD7" w14:textId="77777777" w:rsidR="00475798" w:rsidRDefault="00475798" w:rsidP="0047579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75798" w:rsidRPr="00E42769" w14:paraId="236CD0FB" w14:textId="7E504152" w:rsidTr="000417AF">
        <w:tc>
          <w:tcPr>
            <w:tcW w:w="1800" w:type="dxa"/>
            <w:shd w:val="clear" w:color="auto" w:fill="BDD6EE" w:themeFill="accent1" w:themeFillTint="66"/>
          </w:tcPr>
          <w:p w14:paraId="46A06243" w14:textId="77777777" w:rsidR="00475798" w:rsidRDefault="00475798" w:rsidP="00475798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E42769">
              <w:rPr>
                <w:rFonts w:ascii="Times New Roman" w:hAnsi="Times New Roman" w:cs="Times New Roman"/>
                <w:b/>
                <w:sz w:val="28"/>
                <w:szCs w:val="28"/>
              </w:rPr>
              <w:t>1:00-2:00</w:t>
            </w:r>
          </w:p>
          <w:p w14:paraId="11E688F9" w14:textId="77777777" w:rsidR="00475798" w:rsidRPr="00E42769" w:rsidRDefault="00475798" w:rsidP="00475798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1965" w:type="dxa"/>
          </w:tcPr>
          <w:p w14:paraId="542169C2" w14:textId="77777777" w:rsidR="00475798" w:rsidRPr="00E42769" w:rsidRDefault="00475798" w:rsidP="0047579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20E32540" w14:textId="77777777" w:rsidR="00475798" w:rsidRPr="00E42769" w:rsidRDefault="00475798" w:rsidP="0047579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4518BFB2" w14:textId="77777777" w:rsidR="00475798" w:rsidRPr="00E42769" w:rsidRDefault="00475798" w:rsidP="0047579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617EF963" w14:textId="23F38416" w:rsidR="00475798" w:rsidRPr="00E42769" w:rsidRDefault="00475798" w:rsidP="0047579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5F32301E" w14:textId="77E4EA0A" w:rsidR="00475798" w:rsidRPr="00E42769" w:rsidRDefault="00475798" w:rsidP="0047579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67E6CFFC" w14:textId="77777777" w:rsidR="00475798" w:rsidRDefault="00475798" w:rsidP="0047579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A443BF" w:rsidRPr="00E42769" w14:paraId="2374390D" w14:textId="1CC5F7A7" w:rsidTr="000417AF">
        <w:tc>
          <w:tcPr>
            <w:tcW w:w="1800" w:type="dxa"/>
            <w:shd w:val="clear" w:color="auto" w:fill="BDD6EE" w:themeFill="accent1" w:themeFillTint="66"/>
          </w:tcPr>
          <w:p w14:paraId="2099FE1C" w14:textId="77777777" w:rsidR="00A443BF" w:rsidRDefault="00A443BF" w:rsidP="00A443BF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E42769">
              <w:rPr>
                <w:rFonts w:ascii="Times New Roman" w:hAnsi="Times New Roman" w:cs="Times New Roman"/>
                <w:b/>
                <w:sz w:val="28"/>
                <w:szCs w:val="28"/>
              </w:rPr>
              <w:t>2:00-3:00</w:t>
            </w:r>
          </w:p>
          <w:p w14:paraId="4EB6323E" w14:textId="77777777" w:rsidR="00A443BF" w:rsidRPr="00E42769" w:rsidRDefault="00A443BF" w:rsidP="00A443BF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1965" w:type="dxa"/>
          </w:tcPr>
          <w:p w14:paraId="4B96F992" w14:textId="5BDC185B" w:rsidR="00A443BF" w:rsidRPr="00D62498" w:rsidRDefault="00A443BF" w:rsidP="00A443BF">
            <w:pPr>
              <w:shd w:val="clear" w:color="auto" w:fill="FFFFFF"/>
              <w:textAlignment w:val="baseline"/>
              <w:rPr>
                <w:rFonts w:ascii="Segoe UI" w:eastAsia="宋体" w:hAnsi="Segoe UI" w:cs="Segoe UI" w:hint="eastAsia"/>
                <w:color w:val="000000"/>
                <w:sz w:val="23"/>
                <w:szCs w:val="23"/>
                <w:lang w:eastAsia="zh-CN"/>
              </w:rPr>
            </w:pPr>
          </w:p>
          <w:p w14:paraId="3EB24599" w14:textId="77777777" w:rsidR="00A443BF" w:rsidRPr="00E42769" w:rsidRDefault="00A443BF" w:rsidP="00A443B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5824C696" w14:textId="77777777" w:rsidR="00A443BF" w:rsidRPr="00E42769" w:rsidRDefault="00A443BF" w:rsidP="00A443B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5D53EDDE" w14:textId="77777777" w:rsidR="00A443BF" w:rsidRPr="00D62498" w:rsidRDefault="00A443BF" w:rsidP="00A443BF">
            <w:pPr>
              <w:shd w:val="clear" w:color="auto" w:fill="FFFFFF"/>
              <w:textAlignment w:val="baseline"/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</w:pPr>
            <w:r w:rsidRPr="00D62498"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  <w:t xml:space="preserve">Jason </w:t>
            </w:r>
            <w:proofErr w:type="spellStart"/>
            <w:r w:rsidRPr="00D62498"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  <w:t>D’Rozario</w:t>
            </w:r>
            <w:proofErr w:type="spellEnd"/>
          </w:p>
          <w:p w14:paraId="77D9571B" w14:textId="77777777" w:rsidR="00A443BF" w:rsidRDefault="00A443BF" w:rsidP="00A443BF">
            <w:pPr>
              <w:shd w:val="clear" w:color="auto" w:fill="FFFFFF"/>
              <w:textAlignment w:val="baseline"/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</w:pPr>
            <w:proofErr w:type="spellStart"/>
            <w:r w:rsidRPr="00D62498"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  <w:t>Emplid</w:t>
            </w:r>
            <w:proofErr w:type="spellEnd"/>
            <w:r w:rsidRPr="00D62498"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  <w:t xml:space="preserve"> ID: 23763978</w:t>
            </w:r>
          </w:p>
          <w:p w14:paraId="67EF9181" w14:textId="77777777" w:rsidR="00A443BF" w:rsidRPr="00D62498" w:rsidRDefault="00A443BF" w:rsidP="00A443BF">
            <w:pPr>
              <w:shd w:val="clear" w:color="auto" w:fill="FFFFFF"/>
              <w:textAlignment w:val="baseline"/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</w:pPr>
            <w:r>
              <w:rPr>
                <w:rFonts w:ascii="Segoe UI" w:eastAsia="宋体" w:hAnsi="Segoe UI" w:cs="Segoe UI" w:hint="eastAsia"/>
                <w:color w:val="000000"/>
                <w:sz w:val="23"/>
                <w:szCs w:val="23"/>
                <w:lang w:eastAsia="zh-CN"/>
              </w:rPr>
              <w:t>C</w:t>
            </w:r>
            <w:r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  <w:t>SC221</w:t>
            </w:r>
          </w:p>
          <w:p w14:paraId="15E357B0" w14:textId="77777777" w:rsidR="00A443BF" w:rsidRPr="00E42769" w:rsidRDefault="00A443BF" w:rsidP="00A443B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4DA7C3B1" w14:textId="7AF2519A" w:rsidR="00A443BF" w:rsidRPr="00E42769" w:rsidRDefault="00A443BF" w:rsidP="00A443B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380B4574" w14:textId="77777777" w:rsidR="00A443BF" w:rsidRPr="00E42769" w:rsidRDefault="00A443BF" w:rsidP="00A443B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71BA73DE" w14:textId="77777777" w:rsidR="00A443BF" w:rsidRDefault="00A443BF" w:rsidP="00A443B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A443BF" w:rsidRPr="00E42769" w14:paraId="32E20FEE" w14:textId="18FC0051" w:rsidTr="000417AF">
        <w:tc>
          <w:tcPr>
            <w:tcW w:w="1800" w:type="dxa"/>
            <w:shd w:val="clear" w:color="auto" w:fill="BDD6EE" w:themeFill="accent1" w:themeFillTint="66"/>
          </w:tcPr>
          <w:p w14:paraId="3CBD6D42" w14:textId="77777777" w:rsidR="00A443BF" w:rsidRDefault="00A443BF" w:rsidP="00A443BF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E42769">
              <w:rPr>
                <w:rFonts w:ascii="Times New Roman" w:hAnsi="Times New Roman" w:cs="Times New Roman"/>
                <w:b/>
                <w:sz w:val="28"/>
                <w:szCs w:val="28"/>
              </w:rPr>
              <w:t>3:00-4:00</w:t>
            </w:r>
          </w:p>
          <w:p w14:paraId="4A154608" w14:textId="77777777" w:rsidR="00A443BF" w:rsidRPr="00E42769" w:rsidRDefault="00A443BF" w:rsidP="00A443BF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1965" w:type="dxa"/>
          </w:tcPr>
          <w:p w14:paraId="63D86CA8" w14:textId="6B44B91F" w:rsidR="00A443BF" w:rsidRPr="00D62498" w:rsidRDefault="00A443BF" w:rsidP="00A443BF">
            <w:pPr>
              <w:shd w:val="clear" w:color="auto" w:fill="FFFFFF"/>
              <w:textAlignment w:val="baseline"/>
              <w:rPr>
                <w:rFonts w:ascii="Segoe UI" w:eastAsia="宋体" w:hAnsi="Segoe UI" w:cs="Segoe UI" w:hint="eastAsia"/>
                <w:color w:val="000000"/>
                <w:sz w:val="23"/>
                <w:szCs w:val="23"/>
                <w:lang w:eastAsia="zh-CN"/>
              </w:rPr>
            </w:pPr>
          </w:p>
          <w:p w14:paraId="2D2C7E91" w14:textId="77777777" w:rsidR="00A443BF" w:rsidRPr="00E42769" w:rsidRDefault="00A443BF" w:rsidP="00A443BF">
            <w:pPr>
              <w:shd w:val="clear" w:color="auto" w:fill="FFFFFF"/>
              <w:textAlignment w:val="baseline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1F005C77" w14:textId="77777777" w:rsidR="00A443BF" w:rsidRPr="00E42769" w:rsidRDefault="00A443BF" w:rsidP="00A443B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6CADF4E0" w14:textId="77777777" w:rsidR="00A443BF" w:rsidRPr="00D62498" w:rsidRDefault="00A443BF" w:rsidP="00A443BF">
            <w:pPr>
              <w:shd w:val="clear" w:color="auto" w:fill="FFFFFF"/>
              <w:textAlignment w:val="baseline"/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</w:pPr>
            <w:r w:rsidRPr="00D62498"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  <w:t xml:space="preserve">Jason </w:t>
            </w:r>
            <w:proofErr w:type="spellStart"/>
            <w:r w:rsidRPr="00D62498"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  <w:t>D’Rozario</w:t>
            </w:r>
            <w:proofErr w:type="spellEnd"/>
          </w:p>
          <w:p w14:paraId="68982E9B" w14:textId="77777777" w:rsidR="00A443BF" w:rsidRDefault="00A443BF" w:rsidP="00A443BF">
            <w:pPr>
              <w:shd w:val="clear" w:color="auto" w:fill="FFFFFF"/>
              <w:textAlignment w:val="baseline"/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</w:pPr>
            <w:proofErr w:type="spellStart"/>
            <w:r w:rsidRPr="00D62498"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  <w:t>Emplid</w:t>
            </w:r>
            <w:proofErr w:type="spellEnd"/>
            <w:r w:rsidRPr="00D62498"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  <w:t xml:space="preserve"> ID: 23763978</w:t>
            </w:r>
          </w:p>
          <w:p w14:paraId="3140EC9E" w14:textId="77777777" w:rsidR="00A443BF" w:rsidRPr="00D62498" w:rsidRDefault="00A443BF" w:rsidP="00A443BF">
            <w:pPr>
              <w:shd w:val="clear" w:color="auto" w:fill="FFFFFF"/>
              <w:textAlignment w:val="baseline"/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</w:pPr>
            <w:r>
              <w:rPr>
                <w:rFonts w:ascii="Segoe UI" w:eastAsia="宋体" w:hAnsi="Segoe UI" w:cs="Segoe UI" w:hint="eastAsia"/>
                <w:color w:val="000000"/>
                <w:sz w:val="23"/>
                <w:szCs w:val="23"/>
                <w:lang w:eastAsia="zh-CN"/>
              </w:rPr>
              <w:t>C</w:t>
            </w:r>
            <w:r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  <w:t>SC221</w:t>
            </w:r>
          </w:p>
          <w:p w14:paraId="6BE80843" w14:textId="77777777" w:rsidR="00A443BF" w:rsidRPr="00E42769" w:rsidRDefault="00A443BF" w:rsidP="00A443B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3F91D3AC" w14:textId="501EFC9C" w:rsidR="00A443BF" w:rsidRPr="00666FAB" w:rsidRDefault="00A443BF" w:rsidP="00A443B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58724586" w14:textId="77777777" w:rsidR="00A443BF" w:rsidRPr="00E42769" w:rsidRDefault="00A443BF" w:rsidP="00A443B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16A4CFDC" w14:textId="77777777" w:rsidR="00A443BF" w:rsidRPr="00E42769" w:rsidRDefault="00A443BF" w:rsidP="00A443B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A443BF" w:rsidRPr="00E42769" w14:paraId="53C0AEAF" w14:textId="4BC6F9BF" w:rsidTr="000417AF">
        <w:tc>
          <w:tcPr>
            <w:tcW w:w="1800" w:type="dxa"/>
            <w:shd w:val="clear" w:color="auto" w:fill="BDD6EE" w:themeFill="accent1" w:themeFillTint="66"/>
          </w:tcPr>
          <w:p w14:paraId="2589E6AB" w14:textId="77777777" w:rsidR="00A443BF" w:rsidRDefault="00A443BF" w:rsidP="00A443BF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E42769">
              <w:rPr>
                <w:rFonts w:ascii="Times New Roman" w:hAnsi="Times New Roman" w:cs="Times New Roman"/>
                <w:b/>
                <w:sz w:val="28"/>
                <w:szCs w:val="28"/>
              </w:rPr>
              <w:t>4:00-5:00</w:t>
            </w:r>
          </w:p>
          <w:p w14:paraId="3662F35B" w14:textId="77777777" w:rsidR="00A443BF" w:rsidRPr="00E42769" w:rsidRDefault="00A443BF" w:rsidP="00A443BF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1965" w:type="dxa"/>
          </w:tcPr>
          <w:p w14:paraId="32D1E2FC" w14:textId="7784A4F9" w:rsidR="00A443BF" w:rsidRPr="00D62498" w:rsidRDefault="00A443BF" w:rsidP="00A443BF">
            <w:pPr>
              <w:shd w:val="clear" w:color="auto" w:fill="FFFFFF"/>
              <w:textAlignment w:val="baseline"/>
              <w:rPr>
                <w:rFonts w:ascii="Segoe UI" w:eastAsia="宋体" w:hAnsi="Segoe UI" w:cs="Segoe UI" w:hint="eastAsia"/>
                <w:color w:val="000000"/>
                <w:sz w:val="23"/>
                <w:szCs w:val="23"/>
                <w:lang w:eastAsia="zh-CN"/>
              </w:rPr>
            </w:pPr>
          </w:p>
          <w:p w14:paraId="0D1EBD9B" w14:textId="77777777" w:rsidR="00A443BF" w:rsidRPr="00E42769" w:rsidRDefault="00A443BF" w:rsidP="00A443B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6F5CAB16" w14:textId="77777777" w:rsidR="00A443BF" w:rsidRPr="00E42769" w:rsidRDefault="00A443BF" w:rsidP="00A443B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22C229FD" w14:textId="77777777" w:rsidR="00A443BF" w:rsidRPr="00D62498" w:rsidRDefault="00A443BF" w:rsidP="00A443BF">
            <w:pPr>
              <w:shd w:val="clear" w:color="auto" w:fill="FFFFFF"/>
              <w:textAlignment w:val="baseline"/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</w:pPr>
            <w:r w:rsidRPr="00D62498"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  <w:t xml:space="preserve">Jason </w:t>
            </w:r>
            <w:proofErr w:type="spellStart"/>
            <w:r w:rsidRPr="00D62498"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  <w:t>D’Rozario</w:t>
            </w:r>
            <w:proofErr w:type="spellEnd"/>
          </w:p>
          <w:p w14:paraId="0DD1986B" w14:textId="77777777" w:rsidR="00A443BF" w:rsidRDefault="00A443BF" w:rsidP="00A443BF">
            <w:pPr>
              <w:shd w:val="clear" w:color="auto" w:fill="FFFFFF"/>
              <w:textAlignment w:val="baseline"/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</w:pPr>
            <w:proofErr w:type="spellStart"/>
            <w:r w:rsidRPr="00D62498"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  <w:t>Emplid</w:t>
            </w:r>
            <w:proofErr w:type="spellEnd"/>
            <w:r w:rsidRPr="00D62498"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  <w:t xml:space="preserve"> ID: 23763978</w:t>
            </w:r>
          </w:p>
          <w:p w14:paraId="3CD0FB9E" w14:textId="77777777" w:rsidR="00A443BF" w:rsidRPr="00D62498" w:rsidRDefault="00A443BF" w:rsidP="00A443BF">
            <w:pPr>
              <w:shd w:val="clear" w:color="auto" w:fill="FFFFFF"/>
              <w:textAlignment w:val="baseline"/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</w:pPr>
            <w:r>
              <w:rPr>
                <w:rFonts w:ascii="Segoe UI" w:eastAsia="宋体" w:hAnsi="Segoe UI" w:cs="Segoe UI" w:hint="eastAsia"/>
                <w:color w:val="000000"/>
                <w:sz w:val="23"/>
                <w:szCs w:val="23"/>
                <w:lang w:eastAsia="zh-CN"/>
              </w:rPr>
              <w:t>C</w:t>
            </w:r>
            <w:r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  <w:t>SC221</w:t>
            </w:r>
          </w:p>
          <w:p w14:paraId="511C6BA5" w14:textId="77777777" w:rsidR="00A443BF" w:rsidRPr="00E42769" w:rsidRDefault="00A443BF" w:rsidP="00A443B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4A5A6E22" w14:textId="4FCDC47D" w:rsidR="00A443BF" w:rsidRPr="00666FAB" w:rsidRDefault="00A443BF" w:rsidP="00A443B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0A3FFC5A" w14:textId="77777777" w:rsidR="00A443BF" w:rsidRPr="00E42769" w:rsidRDefault="00A443BF" w:rsidP="00A443B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2B67F186" w14:textId="77777777" w:rsidR="00A443BF" w:rsidRPr="00E42769" w:rsidRDefault="00A443BF" w:rsidP="00A443B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A443BF" w:rsidRPr="00E42769" w14:paraId="0BD84153" w14:textId="77777777" w:rsidTr="000417AF">
        <w:tc>
          <w:tcPr>
            <w:tcW w:w="1800" w:type="dxa"/>
            <w:shd w:val="clear" w:color="auto" w:fill="BDD6EE" w:themeFill="accent1" w:themeFillTint="66"/>
          </w:tcPr>
          <w:p w14:paraId="24B07619" w14:textId="41483930" w:rsidR="00A443BF" w:rsidRDefault="00A443BF" w:rsidP="00A443BF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 w:hint="eastAsia"/>
                <w:b/>
                <w:sz w:val="28"/>
                <w:szCs w:val="28"/>
                <w:lang w:eastAsia="zh-CN"/>
              </w:rPr>
              <w:t>5</w:t>
            </w:r>
            <w:r w:rsidRPr="00E42769">
              <w:rPr>
                <w:rFonts w:ascii="Times New Roman" w:hAnsi="Times New Roman" w:cs="Times New Roman"/>
                <w:b/>
                <w:sz w:val="28"/>
                <w:szCs w:val="28"/>
              </w:rPr>
              <w:t>:00-</w:t>
            </w:r>
            <w:r>
              <w:rPr>
                <w:rFonts w:ascii="Times New Roman" w:hAnsi="Times New Roman" w:cs="Times New Roman" w:hint="eastAsia"/>
                <w:b/>
                <w:sz w:val="28"/>
                <w:szCs w:val="28"/>
                <w:lang w:eastAsia="zh-CN"/>
              </w:rPr>
              <w:t>6</w:t>
            </w:r>
            <w:r w:rsidRPr="00E42769">
              <w:rPr>
                <w:rFonts w:ascii="Times New Roman" w:hAnsi="Times New Roman" w:cs="Times New Roman"/>
                <w:b/>
                <w:sz w:val="28"/>
                <w:szCs w:val="28"/>
              </w:rPr>
              <w:t>:00</w:t>
            </w:r>
          </w:p>
          <w:p w14:paraId="776898E5" w14:textId="77777777" w:rsidR="00A443BF" w:rsidRPr="00E42769" w:rsidRDefault="00A443BF" w:rsidP="00A443BF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1965" w:type="dxa"/>
          </w:tcPr>
          <w:p w14:paraId="02BE7218" w14:textId="350FD9F1" w:rsidR="00A443BF" w:rsidRPr="00A443BF" w:rsidRDefault="00A443BF" w:rsidP="00A443BF">
            <w:pPr>
              <w:shd w:val="clear" w:color="auto" w:fill="FFFFFF"/>
              <w:textAlignment w:val="baseline"/>
              <w:rPr>
                <w:rFonts w:ascii="Segoe UI" w:eastAsia="宋体" w:hAnsi="Segoe UI" w:cs="Segoe UI" w:hint="eastAsia"/>
                <w:color w:val="000000"/>
                <w:sz w:val="23"/>
                <w:szCs w:val="23"/>
                <w:lang w:eastAsia="zh-CN"/>
              </w:rPr>
            </w:pPr>
          </w:p>
        </w:tc>
        <w:tc>
          <w:tcPr>
            <w:tcW w:w="1965" w:type="dxa"/>
          </w:tcPr>
          <w:p w14:paraId="5F2BC195" w14:textId="77777777" w:rsidR="00A443BF" w:rsidRPr="00E42769" w:rsidRDefault="00A443BF" w:rsidP="00A443B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38519F76" w14:textId="77777777" w:rsidR="00A443BF" w:rsidRPr="00D62498" w:rsidRDefault="00A443BF" w:rsidP="00A443BF">
            <w:pPr>
              <w:shd w:val="clear" w:color="auto" w:fill="FFFFFF"/>
              <w:textAlignment w:val="baseline"/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</w:pPr>
            <w:r w:rsidRPr="00D62498"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  <w:t xml:space="preserve">Jason </w:t>
            </w:r>
            <w:proofErr w:type="spellStart"/>
            <w:r w:rsidRPr="00D62498"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  <w:t>D’Rozario</w:t>
            </w:r>
            <w:proofErr w:type="spellEnd"/>
          </w:p>
          <w:p w14:paraId="2E5F3B26" w14:textId="77777777" w:rsidR="00A443BF" w:rsidRDefault="00A443BF" w:rsidP="00A443BF">
            <w:pPr>
              <w:shd w:val="clear" w:color="auto" w:fill="FFFFFF"/>
              <w:textAlignment w:val="baseline"/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</w:pPr>
            <w:proofErr w:type="spellStart"/>
            <w:r w:rsidRPr="00D62498"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  <w:t>Emplid</w:t>
            </w:r>
            <w:proofErr w:type="spellEnd"/>
            <w:r w:rsidRPr="00D62498"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  <w:t xml:space="preserve"> ID: 23763978</w:t>
            </w:r>
          </w:p>
          <w:p w14:paraId="166CED02" w14:textId="77777777" w:rsidR="00A443BF" w:rsidRPr="00D62498" w:rsidRDefault="00A443BF" w:rsidP="00A443BF">
            <w:pPr>
              <w:shd w:val="clear" w:color="auto" w:fill="FFFFFF"/>
              <w:textAlignment w:val="baseline"/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</w:pPr>
            <w:r>
              <w:rPr>
                <w:rFonts w:ascii="Segoe UI" w:eastAsia="宋体" w:hAnsi="Segoe UI" w:cs="Segoe UI" w:hint="eastAsia"/>
                <w:color w:val="000000"/>
                <w:sz w:val="23"/>
                <w:szCs w:val="23"/>
                <w:lang w:eastAsia="zh-CN"/>
              </w:rPr>
              <w:t>C</w:t>
            </w:r>
            <w:r>
              <w:rPr>
                <w:rFonts w:ascii="Segoe UI" w:eastAsia="宋体" w:hAnsi="Segoe UI" w:cs="Segoe UI"/>
                <w:color w:val="000000"/>
                <w:sz w:val="23"/>
                <w:szCs w:val="23"/>
                <w:lang w:eastAsia="zh-CN"/>
              </w:rPr>
              <w:t>SC221</w:t>
            </w:r>
          </w:p>
          <w:p w14:paraId="2CAE5A2F" w14:textId="77777777" w:rsidR="00A443BF" w:rsidRPr="00E42769" w:rsidRDefault="00A443BF" w:rsidP="00A443B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37C67A84" w14:textId="3EECF69B" w:rsidR="00A443BF" w:rsidRPr="00475798" w:rsidRDefault="00A443BF" w:rsidP="00A443B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5456F1B1" w14:textId="77777777" w:rsidR="00A443BF" w:rsidRPr="00E42769" w:rsidRDefault="00A443BF" w:rsidP="00A443B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2683080A" w14:textId="77777777" w:rsidR="00A443BF" w:rsidRPr="00E42769" w:rsidRDefault="00A443BF" w:rsidP="00A443B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A443BF" w:rsidRPr="00E42769" w14:paraId="4CECF4F3" w14:textId="77777777" w:rsidTr="000417AF">
        <w:tc>
          <w:tcPr>
            <w:tcW w:w="1800" w:type="dxa"/>
            <w:shd w:val="clear" w:color="auto" w:fill="BDD6EE" w:themeFill="accent1" w:themeFillTint="66"/>
          </w:tcPr>
          <w:p w14:paraId="75999F78" w14:textId="7229263E" w:rsidR="00A443BF" w:rsidRDefault="00A443BF" w:rsidP="00A443BF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  <w:lang w:eastAsia="zh-CN"/>
              </w:rPr>
              <w:t>6</w:t>
            </w:r>
            <w:r w:rsidRPr="00E42769">
              <w:rPr>
                <w:rFonts w:ascii="Times New Roman" w:hAnsi="Times New Roman" w:cs="Times New Roman"/>
                <w:b/>
                <w:sz w:val="28"/>
                <w:szCs w:val="28"/>
              </w:rPr>
              <w:t>:00-</w:t>
            </w:r>
            <w:r>
              <w:rPr>
                <w:rFonts w:ascii="Times New Roman" w:hAnsi="Times New Roman" w:cs="Times New Roman"/>
                <w:b/>
                <w:sz w:val="28"/>
                <w:szCs w:val="28"/>
                <w:lang w:eastAsia="zh-CN"/>
              </w:rPr>
              <w:t>7</w:t>
            </w:r>
            <w:r w:rsidRPr="00E42769">
              <w:rPr>
                <w:rFonts w:ascii="Times New Roman" w:hAnsi="Times New Roman" w:cs="Times New Roman"/>
                <w:b/>
                <w:sz w:val="28"/>
                <w:szCs w:val="28"/>
              </w:rPr>
              <w:t>:00</w:t>
            </w:r>
          </w:p>
          <w:p w14:paraId="33D97742" w14:textId="77777777" w:rsidR="00A443BF" w:rsidRDefault="00A443BF" w:rsidP="00A443BF">
            <w:pPr>
              <w:rPr>
                <w:rFonts w:ascii="Times New Roman" w:hAnsi="Times New Roman" w:cs="Times New Roman"/>
                <w:b/>
                <w:sz w:val="28"/>
                <w:szCs w:val="28"/>
                <w:lang w:eastAsia="zh-CN"/>
              </w:rPr>
            </w:pPr>
          </w:p>
        </w:tc>
        <w:tc>
          <w:tcPr>
            <w:tcW w:w="1965" w:type="dxa"/>
          </w:tcPr>
          <w:p w14:paraId="38C100AF" w14:textId="7343F5AE" w:rsidR="00A443BF" w:rsidRPr="00E42769" w:rsidRDefault="00A443BF" w:rsidP="00A443B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5F440E04" w14:textId="77777777" w:rsidR="00A443BF" w:rsidRPr="00E42769" w:rsidRDefault="00A443BF" w:rsidP="00A443B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50DAA47E" w14:textId="23F7C4C1" w:rsidR="00A443BF" w:rsidRPr="00E42769" w:rsidRDefault="00A443BF" w:rsidP="00A443B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6EE544F8" w14:textId="77777777" w:rsidR="00A443BF" w:rsidRPr="00475798" w:rsidRDefault="00A443BF" w:rsidP="00A443B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6C93DE12" w14:textId="77777777" w:rsidR="00A443BF" w:rsidRDefault="00A443BF" w:rsidP="00A443B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7FBB3BAA" w14:textId="77777777" w:rsidR="00A443BF" w:rsidRPr="00E42769" w:rsidRDefault="00A443BF" w:rsidP="00A443B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A443BF" w:rsidRPr="00E42769" w14:paraId="52E320B1" w14:textId="77777777" w:rsidTr="000417AF">
        <w:tc>
          <w:tcPr>
            <w:tcW w:w="1800" w:type="dxa"/>
            <w:shd w:val="clear" w:color="auto" w:fill="BDD6EE" w:themeFill="accent1" w:themeFillTint="66"/>
          </w:tcPr>
          <w:p w14:paraId="2187B19C" w14:textId="209682EF" w:rsidR="00A443BF" w:rsidRDefault="00A443BF" w:rsidP="00A443BF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  <w:lang w:eastAsia="zh-CN"/>
              </w:rPr>
              <w:t>7</w:t>
            </w:r>
            <w:r w:rsidRPr="00E42769">
              <w:rPr>
                <w:rFonts w:ascii="Times New Roman" w:hAnsi="Times New Roman" w:cs="Times New Roman"/>
                <w:b/>
                <w:sz w:val="28"/>
                <w:szCs w:val="28"/>
              </w:rPr>
              <w:t>:00-</w:t>
            </w:r>
            <w:r>
              <w:rPr>
                <w:rFonts w:ascii="Times New Roman" w:hAnsi="Times New Roman" w:cs="Times New Roman"/>
                <w:b/>
                <w:sz w:val="28"/>
                <w:szCs w:val="28"/>
                <w:lang w:eastAsia="zh-CN"/>
              </w:rPr>
              <w:t>8</w:t>
            </w:r>
            <w:r w:rsidRPr="00E42769">
              <w:rPr>
                <w:rFonts w:ascii="Times New Roman" w:hAnsi="Times New Roman" w:cs="Times New Roman"/>
                <w:b/>
                <w:sz w:val="28"/>
                <w:szCs w:val="28"/>
              </w:rPr>
              <w:t>:00</w:t>
            </w:r>
          </w:p>
          <w:p w14:paraId="003E23CA" w14:textId="77777777" w:rsidR="00A443BF" w:rsidRDefault="00A443BF" w:rsidP="00A443BF">
            <w:pPr>
              <w:rPr>
                <w:rFonts w:ascii="Times New Roman" w:hAnsi="Times New Roman" w:cs="Times New Roman"/>
                <w:b/>
                <w:sz w:val="28"/>
                <w:szCs w:val="28"/>
                <w:lang w:eastAsia="zh-CN"/>
              </w:rPr>
            </w:pPr>
          </w:p>
        </w:tc>
        <w:tc>
          <w:tcPr>
            <w:tcW w:w="1965" w:type="dxa"/>
          </w:tcPr>
          <w:p w14:paraId="6AEFB686" w14:textId="77777777" w:rsidR="00A443BF" w:rsidRPr="00E42769" w:rsidRDefault="00A443BF" w:rsidP="00A443B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093A3117" w14:textId="77777777" w:rsidR="00A443BF" w:rsidRPr="00E42769" w:rsidRDefault="00A443BF" w:rsidP="00A443B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1879EB57" w14:textId="77777777" w:rsidR="00A443BF" w:rsidRPr="00E42769" w:rsidRDefault="00A443BF" w:rsidP="00A443B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184633FC" w14:textId="77777777" w:rsidR="00A443BF" w:rsidRPr="00475798" w:rsidRDefault="00A443BF" w:rsidP="00A443B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58451A0B" w14:textId="77777777" w:rsidR="00A443BF" w:rsidRDefault="00A443BF" w:rsidP="00A443B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65" w:type="dxa"/>
          </w:tcPr>
          <w:p w14:paraId="6E050D7B" w14:textId="77777777" w:rsidR="00A443BF" w:rsidRPr="00E42769" w:rsidRDefault="00A443BF" w:rsidP="00A443B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1A66531B" w14:textId="77777777" w:rsidR="00444D17" w:rsidRDefault="00444D17"/>
    <w:sectPr w:rsidR="00444D17" w:rsidSect="00A805E2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C049BB" w14:textId="77777777" w:rsidR="00896B9B" w:rsidRDefault="00896B9B" w:rsidP="002B1EB0">
      <w:r>
        <w:separator/>
      </w:r>
    </w:p>
  </w:endnote>
  <w:endnote w:type="continuationSeparator" w:id="0">
    <w:p w14:paraId="2789B054" w14:textId="77777777" w:rsidR="00896B9B" w:rsidRDefault="00896B9B" w:rsidP="002B1E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073374" w14:textId="77777777" w:rsidR="00896B9B" w:rsidRDefault="00896B9B" w:rsidP="002B1EB0">
      <w:r>
        <w:separator/>
      </w:r>
    </w:p>
  </w:footnote>
  <w:footnote w:type="continuationSeparator" w:id="0">
    <w:p w14:paraId="5A23DE82" w14:textId="77777777" w:rsidR="00896B9B" w:rsidRDefault="00896B9B" w:rsidP="002B1EB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zA0NjAyNjM3MDNQ0lEKTi0uzszPAykwqgUAVL98BiwAAAA="/>
  </w:docVars>
  <w:rsids>
    <w:rsidRoot w:val="002D3E40"/>
    <w:rsid w:val="000417AF"/>
    <w:rsid w:val="001A60CE"/>
    <w:rsid w:val="002127D5"/>
    <w:rsid w:val="002B1EB0"/>
    <w:rsid w:val="002D3E40"/>
    <w:rsid w:val="003215FD"/>
    <w:rsid w:val="00395A43"/>
    <w:rsid w:val="00444D17"/>
    <w:rsid w:val="00475798"/>
    <w:rsid w:val="00666FAB"/>
    <w:rsid w:val="006C664D"/>
    <w:rsid w:val="00707D05"/>
    <w:rsid w:val="00752956"/>
    <w:rsid w:val="00896B9B"/>
    <w:rsid w:val="00A443BF"/>
    <w:rsid w:val="00AC0607"/>
    <w:rsid w:val="00B75194"/>
    <w:rsid w:val="00BE424C"/>
    <w:rsid w:val="00D62498"/>
    <w:rsid w:val="00F04A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79323A"/>
  <w15:chartTrackingRefBased/>
  <w15:docId w15:val="{4FEF875F-C406-460A-BA30-1FE668D5CB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3E40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D3E40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iz9hut3vu">
    <w:name w:val="markiz9hut3vu"/>
    <w:basedOn w:val="DefaultParagraphFont"/>
    <w:rsid w:val="000417AF"/>
  </w:style>
  <w:style w:type="paragraph" w:styleId="Header">
    <w:name w:val="header"/>
    <w:basedOn w:val="Normal"/>
    <w:link w:val="HeaderChar"/>
    <w:uiPriority w:val="99"/>
    <w:unhideWhenUsed/>
    <w:rsid w:val="002B1EB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2B1EB0"/>
    <w:rPr>
      <w:rFonts w:eastAsiaTheme="minorEastAsia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B1EB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2B1EB0"/>
    <w:rPr>
      <w:rFonts w:eastAsiaTheme="minorEastAsi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36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6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4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80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78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3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7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5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94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ina</dc:creator>
  <cp:keywords/>
  <dc:description/>
  <cp:lastModifiedBy>lin chuantian</cp:lastModifiedBy>
  <cp:revision>6</cp:revision>
  <dcterms:created xsi:type="dcterms:W3CDTF">2021-10-31T04:44:00Z</dcterms:created>
  <dcterms:modified xsi:type="dcterms:W3CDTF">2021-12-07T19:46:00Z</dcterms:modified>
</cp:coreProperties>
</file>